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2014b3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2014b3c-8799-11e8-a3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wQ3EMAyyugD7b8kGPkPy6+ck/GgqNWkfCBtCUv0arE/9qyrMCl1Nf/Cp9/j3Xw1Qg8ICAX+EeAXMW3haYQePnEqxhieCM1bwpmV1WrjSvzqFnrGgr8atWvTGQ2n/hpL0UNnyYlqv2cnPNX7mgr52Mr2wdcL+8Wg8swjGehQsCt3GrliP6ZkKbqWBFEFerxjO5vDDlB8lLSGjOBFiPMuq/TYKT92I8Wy+lv8GsHK8eaSGRc7rlfVs5Usv1tckaWpY8N+4RUFqSNqL8f5VkU4G7bc4r0BLDMGi83xRkMrKShh5ZiGfockHO7Bxfjik4QM975/oCUrm6zzv7/2grxW5gefL0JGZK/cDuInnXFq5X8E7pDvPA+nrakWPeT5/+777A17ZWHwPIrKN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ing comments :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2014b3c-8799-11e8-a3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62014b3c-8799-11e8-a3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62014b3c-8799-11e8-a3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2014b3c</dc:title>
  <dc:creator/>
  <cp:keywords/>
  <dcterms:created xsi:type="dcterms:W3CDTF">2026-05-02T12:55:28Z</dcterms:created>
  <dcterms:modified xsi:type="dcterms:W3CDTF">2026-05-02T12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